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3BC82C" w14:textId="77777777" w:rsidR="009167AD" w:rsidRDefault="009167AD" w:rsidP="009167AD">
      <w:pPr>
        <w:pStyle w:val="Heading1"/>
        <w:rPr>
          <w:rFonts w:ascii="Times New Roman" w:hAnsi="Times New Roman" w:cs="Times New Roman"/>
          <w:b/>
          <w:color w:val="000000" w:themeColor="text1"/>
          <w:sz w:val="28"/>
          <w:szCs w:val="28"/>
          <w14:textOutline w14:w="9525" w14:cap="flat" w14:cmpd="sng" w14:algn="ctr">
            <w14:noFill/>
            <w14:prstDash w14:val="solid"/>
            <w14:round/>
          </w14:textOutline>
        </w:rPr>
      </w:pPr>
      <w:r>
        <w:rPr>
          <w:rFonts w:ascii="Times New Roman" w:hAnsi="Times New Roman" w:cs="Times New Roman"/>
          <w:b/>
          <w:color w:val="000000" w:themeColor="text1"/>
          <w:sz w:val="28"/>
          <w:szCs w:val="28"/>
          <w14:textOutline w14:w="9525" w14:cap="flat" w14:cmpd="sng" w14:algn="ctr">
            <w14:noFill/>
            <w14:prstDash w14:val="solid"/>
            <w14:round/>
          </w14:textOutline>
        </w:rPr>
        <w:t>Acknowledgement</w:t>
      </w:r>
    </w:p>
    <w:p w14:paraId="377B20CB" w14:textId="77777777" w:rsidR="009167AD" w:rsidRDefault="009167AD" w:rsidP="009167AD"/>
    <w:p w14:paraId="09A5D94D" w14:textId="77777777" w:rsidR="009167AD" w:rsidRDefault="009167AD" w:rsidP="009167AD"/>
    <w:p w14:paraId="3A8E1260" w14:textId="77777777" w:rsidR="009167AD" w:rsidRDefault="009167AD" w:rsidP="009167AD"/>
    <w:p w14:paraId="7763B793" w14:textId="77777777" w:rsidR="009167AD" w:rsidRDefault="009167AD" w:rsidP="009167AD"/>
    <w:p w14:paraId="47868647" w14:textId="77777777" w:rsidR="009167AD" w:rsidRDefault="009167AD" w:rsidP="009167AD"/>
    <w:p w14:paraId="0EDA1FA6" w14:textId="77777777" w:rsidR="009167AD" w:rsidRDefault="009167AD" w:rsidP="009167AD"/>
    <w:p w14:paraId="60FCCC37" w14:textId="77777777" w:rsidR="009167AD" w:rsidRDefault="009167AD" w:rsidP="009167AD"/>
    <w:p w14:paraId="5D333A90" w14:textId="77777777" w:rsidR="009167AD" w:rsidRDefault="009167AD" w:rsidP="009167AD"/>
    <w:p w14:paraId="115A8553" w14:textId="77777777" w:rsidR="009167AD" w:rsidRDefault="009167AD" w:rsidP="009167AD"/>
    <w:p w14:paraId="58B980EA" w14:textId="77777777" w:rsidR="009167AD" w:rsidRDefault="009167AD" w:rsidP="009167AD"/>
    <w:p w14:paraId="5F9380F3" w14:textId="77777777" w:rsidR="009167AD" w:rsidRDefault="009167AD" w:rsidP="009167AD"/>
    <w:p w14:paraId="38C6D25A" w14:textId="77777777" w:rsidR="009167AD" w:rsidRDefault="009167AD" w:rsidP="009167AD"/>
    <w:p w14:paraId="3E80AC00" w14:textId="77777777" w:rsidR="009167AD" w:rsidRDefault="009167AD" w:rsidP="009167AD"/>
    <w:p w14:paraId="695345A7" w14:textId="77777777" w:rsidR="009167AD" w:rsidRDefault="009167AD" w:rsidP="009167AD"/>
    <w:p w14:paraId="3AA406B6" w14:textId="77777777" w:rsidR="009167AD" w:rsidRDefault="009167AD" w:rsidP="009167AD"/>
    <w:p w14:paraId="41A2554D" w14:textId="77777777" w:rsidR="009167AD" w:rsidRDefault="009167AD" w:rsidP="009167AD"/>
    <w:p w14:paraId="0BAF3501" w14:textId="77777777" w:rsidR="009167AD" w:rsidRDefault="009167AD" w:rsidP="009167AD"/>
    <w:p w14:paraId="5B912C85" w14:textId="77777777" w:rsidR="009167AD" w:rsidRDefault="009167AD" w:rsidP="009167AD"/>
    <w:p w14:paraId="6B65DD41" w14:textId="77777777" w:rsidR="009167AD" w:rsidRDefault="009167AD" w:rsidP="009167AD"/>
    <w:p w14:paraId="3DE5F8E1" w14:textId="77777777" w:rsidR="009167AD" w:rsidRDefault="009167AD" w:rsidP="009167AD"/>
    <w:p w14:paraId="3A89A9BA" w14:textId="77777777" w:rsidR="009167AD" w:rsidRDefault="009167AD" w:rsidP="009167AD"/>
    <w:p w14:paraId="4E41242E" w14:textId="77777777" w:rsidR="009167AD" w:rsidRDefault="009167AD" w:rsidP="009167AD"/>
    <w:p w14:paraId="3415C9DC" w14:textId="77777777" w:rsidR="009167AD" w:rsidRDefault="009167AD" w:rsidP="009167AD"/>
    <w:p w14:paraId="42EDCBE5" w14:textId="77777777" w:rsidR="009167AD" w:rsidRDefault="009167AD" w:rsidP="009167AD"/>
    <w:p w14:paraId="37B3FB44" w14:textId="77777777" w:rsidR="009167AD" w:rsidRDefault="009167AD" w:rsidP="009167AD"/>
    <w:p w14:paraId="0EBB28D6" w14:textId="77777777" w:rsidR="009167AD" w:rsidRDefault="009167AD" w:rsidP="009167AD"/>
    <w:p w14:paraId="3D1A5802" w14:textId="77777777" w:rsidR="009167AD" w:rsidRDefault="009167AD" w:rsidP="009167AD"/>
    <w:p w14:paraId="36AF1C65" w14:textId="77777777" w:rsidR="009167AD" w:rsidRDefault="009167AD" w:rsidP="009167AD"/>
    <w:p w14:paraId="76E11618" w14:textId="77777777" w:rsidR="009167AD" w:rsidRDefault="009167AD" w:rsidP="009167AD">
      <w:pPr>
        <w:pStyle w:val="Heading1"/>
        <w:rPr>
          <w:rFonts w:ascii="Times New Roman" w:hAnsi="Times New Roman" w:cs="Times New Roman"/>
          <w:b/>
          <w:color w:val="000000" w:themeColor="text1"/>
          <w:sz w:val="28"/>
          <w:szCs w:val="28"/>
          <w14:textOutline w14:w="9525" w14:cap="flat" w14:cmpd="sng" w14:algn="ctr">
            <w14:noFill/>
            <w14:prstDash w14:val="solid"/>
            <w14:round/>
          </w14:textOutline>
        </w:rPr>
      </w:pPr>
      <w:r>
        <w:rPr>
          <w:rFonts w:ascii="Times New Roman" w:hAnsi="Times New Roman" w:cs="Times New Roman"/>
          <w:b/>
          <w:color w:val="000000" w:themeColor="text1"/>
          <w:sz w:val="28"/>
          <w:szCs w:val="28"/>
          <w14:textOutline w14:w="9525" w14:cap="flat" w14:cmpd="sng" w14:algn="ctr">
            <w14:noFill/>
            <w14:prstDash w14:val="solid"/>
            <w14:round/>
          </w14:textOutline>
        </w:rPr>
        <w:lastRenderedPageBreak/>
        <w:t>Abstract</w:t>
      </w:r>
    </w:p>
    <w:p w14:paraId="34199AE5" w14:textId="77777777" w:rsidR="009167AD" w:rsidRDefault="009167AD" w:rsidP="009167AD"/>
    <w:p w14:paraId="5558068D" w14:textId="77777777" w:rsidR="009167AD" w:rsidRDefault="009167AD" w:rsidP="009167AD"/>
    <w:p w14:paraId="2D003461" w14:textId="77777777" w:rsidR="009167AD" w:rsidRDefault="009167AD" w:rsidP="009167AD"/>
    <w:p w14:paraId="7BE628F4" w14:textId="77777777" w:rsidR="009167AD" w:rsidRDefault="009167AD" w:rsidP="009167AD"/>
    <w:p w14:paraId="47BE0FED" w14:textId="77777777" w:rsidR="009167AD" w:rsidRDefault="009167AD" w:rsidP="009167AD"/>
    <w:p w14:paraId="6175D787" w14:textId="77777777" w:rsidR="009167AD" w:rsidRDefault="009167AD" w:rsidP="009167AD"/>
    <w:p w14:paraId="00DA4D7C" w14:textId="77777777" w:rsidR="009167AD" w:rsidRDefault="009167AD" w:rsidP="009167AD"/>
    <w:p w14:paraId="51DB2FB0" w14:textId="77777777" w:rsidR="009167AD" w:rsidRDefault="009167AD" w:rsidP="009167AD"/>
    <w:p w14:paraId="60C16221" w14:textId="77777777" w:rsidR="009167AD" w:rsidRDefault="009167AD" w:rsidP="009167AD"/>
    <w:p w14:paraId="75DE8691" w14:textId="77777777" w:rsidR="009167AD" w:rsidRDefault="009167AD" w:rsidP="009167AD"/>
    <w:p w14:paraId="74DD6F2B" w14:textId="77777777" w:rsidR="009167AD" w:rsidRDefault="009167AD" w:rsidP="009167AD"/>
    <w:p w14:paraId="6DFEC69F" w14:textId="77777777" w:rsidR="009167AD" w:rsidRDefault="009167AD" w:rsidP="009167AD"/>
    <w:p w14:paraId="6216A14B" w14:textId="77777777" w:rsidR="009167AD" w:rsidRDefault="009167AD" w:rsidP="009167AD"/>
    <w:p w14:paraId="1936AADE" w14:textId="77777777" w:rsidR="009167AD" w:rsidRDefault="009167AD" w:rsidP="009167AD"/>
    <w:p w14:paraId="6145BA59" w14:textId="77777777" w:rsidR="009167AD" w:rsidRDefault="009167AD" w:rsidP="009167AD"/>
    <w:p w14:paraId="4B0ACEE9" w14:textId="77777777" w:rsidR="009167AD" w:rsidRDefault="009167AD" w:rsidP="009167AD"/>
    <w:p w14:paraId="78B08DAB" w14:textId="77777777" w:rsidR="009167AD" w:rsidRDefault="009167AD" w:rsidP="009167AD"/>
    <w:p w14:paraId="2837CED6" w14:textId="77777777" w:rsidR="009167AD" w:rsidRDefault="009167AD" w:rsidP="009167AD"/>
    <w:p w14:paraId="0006A902" w14:textId="77777777" w:rsidR="009167AD" w:rsidRDefault="009167AD" w:rsidP="009167AD"/>
    <w:p w14:paraId="1A8E6D39" w14:textId="77777777" w:rsidR="009167AD" w:rsidRDefault="009167AD" w:rsidP="009167AD"/>
    <w:p w14:paraId="6500DFB9" w14:textId="77777777" w:rsidR="009167AD" w:rsidRDefault="009167AD" w:rsidP="009167AD"/>
    <w:p w14:paraId="6D93B6A8" w14:textId="77777777" w:rsidR="009167AD" w:rsidRDefault="009167AD" w:rsidP="009167AD"/>
    <w:p w14:paraId="56D33BB9" w14:textId="77777777" w:rsidR="009167AD" w:rsidRDefault="009167AD" w:rsidP="009167AD"/>
    <w:p w14:paraId="00A7093E" w14:textId="77777777" w:rsidR="009167AD" w:rsidRDefault="009167AD" w:rsidP="009167AD"/>
    <w:p w14:paraId="231A4B9E" w14:textId="77777777" w:rsidR="009167AD" w:rsidRDefault="009167AD" w:rsidP="009167AD"/>
    <w:p w14:paraId="42D3B9CD" w14:textId="77777777" w:rsidR="009167AD" w:rsidRDefault="009167AD" w:rsidP="009167AD"/>
    <w:p w14:paraId="4F8BC4CD" w14:textId="24315D3F" w:rsidR="009167AD" w:rsidRDefault="009167AD" w:rsidP="009167AD"/>
    <w:p w14:paraId="4009CE08" w14:textId="77777777" w:rsidR="009167AD" w:rsidRDefault="009167AD" w:rsidP="009167AD"/>
    <w:p w14:paraId="5331CF6A" w14:textId="77777777" w:rsidR="009167AD" w:rsidRDefault="009167AD" w:rsidP="009167AD">
      <w:pPr>
        <w:pStyle w:val="Heading1"/>
        <w:rPr>
          <w:rFonts w:ascii="Times New Roman" w:hAnsi="Times New Roman" w:cs="Times New Roman"/>
          <w:b/>
          <w:color w:val="000000" w:themeColor="text1"/>
          <w:sz w:val="28"/>
          <w:szCs w:val="28"/>
          <w14:textOutline w14:w="9525" w14:cap="flat" w14:cmpd="sng" w14:algn="ctr">
            <w14:noFill/>
            <w14:prstDash w14:val="solid"/>
            <w14:round/>
          </w14:textOutline>
        </w:rPr>
      </w:pPr>
      <w:r>
        <w:rPr>
          <w:rFonts w:ascii="Times New Roman" w:hAnsi="Times New Roman" w:cs="Times New Roman"/>
          <w:b/>
          <w:color w:val="000000" w:themeColor="text1"/>
          <w:sz w:val="28"/>
          <w:szCs w:val="28"/>
          <w14:textOutline w14:w="9525" w14:cap="flat" w14:cmpd="sng" w14:algn="ctr">
            <w14:noFill/>
            <w14:prstDash w14:val="solid"/>
            <w14:round/>
          </w14:textOutline>
        </w:rPr>
        <w:lastRenderedPageBreak/>
        <w:t>List of Figures</w:t>
      </w:r>
    </w:p>
    <w:p w14:paraId="38EEEC6D" w14:textId="77777777" w:rsidR="009167AD" w:rsidRPr="00143298" w:rsidRDefault="009167AD" w:rsidP="009167AD"/>
    <w:p w14:paraId="40F0E00C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73D00D04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0F90386F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2AD1B60B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4A4194EB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50FADBCE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42CF3EE9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23AD38A7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47632780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41EF2241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0E01FFC4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7DBDC81C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74B2C611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09656999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1290C9F5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57A07865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4237A3F7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6B9A1C6F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1241C923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00CDEC1B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76E7779C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28E49788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64960529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06A2C4B1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3B633845" w14:textId="77777777" w:rsidR="009167AD" w:rsidRDefault="009167AD" w:rsidP="009167AD">
      <w:pPr>
        <w:pStyle w:val="Heading1"/>
        <w:rPr>
          <w:rFonts w:ascii="Times New Roman" w:hAnsi="Times New Roman" w:cs="Times New Roman"/>
          <w:b/>
          <w:color w:val="000000" w:themeColor="text1"/>
          <w:sz w:val="28"/>
          <w:szCs w:val="28"/>
          <w14:textOutline w14:w="9525" w14:cap="flat" w14:cmpd="sng" w14:algn="ctr">
            <w14:noFill/>
            <w14:prstDash w14:val="solid"/>
            <w14:round/>
          </w14:textOutline>
        </w:rPr>
      </w:pPr>
      <w:r>
        <w:rPr>
          <w:rFonts w:ascii="Times New Roman" w:hAnsi="Times New Roman" w:cs="Times New Roman"/>
          <w:b/>
          <w:color w:val="000000" w:themeColor="text1"/>
          <w:sz w:val="28"/>
          <w:szCs w:val="28"/>
          <w14:textOutline w14:w="9525" w14:cap="flat" w14:cmpd="sng" w14:algn="ctr">
            <w14:noFill/>
            <w14:prstDash w14:val="solid"/>
            <w14:round/>
          </w14:textOutline>
        </w:rPr>
        <w:lastRenderedPageBreak/>
        <w:t>List of Tables</w:t>
      </w:r>
    </w:p>
    <w:p w14:paraId="68727499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09F00101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57633AA9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14CE412F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47A76F1B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7D5E4023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23CF7D0C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69FCF26C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27ED1ADD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4E2C4CE7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148F11BD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4FA82EA4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02121F26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0C41B8EB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505FC71F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0566C021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51E56E4E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69C588A4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5A17E168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612F26D9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68F24B64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32431F22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540E3317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3FCAEE18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5B0CC7E1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145CE45F" w14:textId="77777777" w:rsidR="009167AD" w:rsidRDefault="009167AD" w:rsidP="009167AD">
      <w:pPr>
        <w:pStyle w:val="Heading1"/>
        <w:rPr>
          <w:rFonts w:ascii="Times New Roman" w:hAnsi="Times New Roman" w:cs="Times New Roman"/>
          <w:b/>
          <w:color w:val="000000" w:themeColor="text1"/>
          <w:sz w:val="28"/>
          <w:szCs w:val="28"/>
          <w14:textOutline w14:w="9525" w14:cap="flat" w14:cmpd="sng" w14:algn="ctr">
            <w14:noFill/>
            <w14:prstDash w14:val="solid"/>
            <w14:round/>
          </w14:textOutline>
        </w:rPr>
      </w:pPr>
      <w:r>
        <w:rPr>
          <w:rFonts w:ascii="Times New Roman" w:hAnsi="Times New Roman" w:cs="Times New Roman"/>
          <w:b/>
          <w:color w:val="000000" w:themeColor="text1"/>
          <w:sz w:val="28"/>
          <w:szCs w:val="28"/>
          <w14:textOutline w14:w="9525" w14:cap="flat" w14:cmpd="sng" w14:algn="ctr">
            <w14:noFill/>
            <w14:prstDash w14:val="solid"/>
            <w14:round/>
          </w14:textOutline>
        </w:rPr>
        <w:lastRenderedPageBreak/>
        <w:t>List of Abbreviations</w:t>
      </w:r>
    </w:p>
    <w:p w14:paraId="4AB1DDFD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249E05B5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5D4DBF94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0ABB6DE8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5374084A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256EE2C4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29FE318D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17BFB87B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3114FA63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0CD6682F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186779BD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54B61702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689D8F46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7F8E71AD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16AC06B7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608A6089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37A6619B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04FB3820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34A4DBAC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338C2A3B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233CDD9F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710EDB79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6206B26E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35F8215E" w14:textId="2D6067C9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55FEC844" w14:textId="77777777" w:rsidR="009167AD" w:rsidRDefault="009167AD" w:rsidP="009167AD">
      <w:pPr>
        <w:rPr>
          <w:rFonts w:ascii="Times New Roman" w:hAnsi="Times New Roman"/>
          <w:b/>
          <w:bCs/>
          <w:sz w:val="28"/>
          <w:szCs w:val="28"/>
        </w:rPr>
      </w:pPr>
    </w:p>
    <w:p w14:paraId="0B24F336" w14:textId="77777777" w:rsidR="009167AD" w:rsidRDefault="009167AD" w:rsidP="009167AD">
      <w:pPr>
        <w:pStyle w:val="Heading1"/>
        <w:rPr>
          <w:rFonts w:ascii="Times New Roman" w:hAnsi="Times New Roman" w:cs="Times New Roman"/>
          <w:b/>
          <w:color w:val="000000" w:themeColor="text1"/>
          <w:sz w:val="28"/>
          <w:szCs w:val="28"/>
          <w14:textOutline w14:w="9525" w14:cap="flat" w14:cmpd="sng" w14:algn="ctr">
            <w14:noFill/>
            <w14:prstDash w14:val="solid"/>
            <w14:round/>
          </w14:textOutline>
        </w:rPr>
      </w:pPr>
      <w:r>
        <w:rPr>
          <w:rFonts w:ascii="Times New Roman" w:hAnsi="Times New Roman" w:cs="Times New Roman"/>
          <w:b/>
          <w:color w:val="000000" w:themeColor="text1"/>
          <w:sz w:val="28"/>
          <w:szCs w:val="28"/>
          <w14:textOutline w14:w="9525" w14:cap="flat" w14:cmpd="sng" w14:algn="ctr">
            <w14:noFill/>
            <w14:prstDash w14:val="solid"/>
            <w14:round/>
          </w14:textOutline>
        </w:rPr>
        <w:lastRenderedPageBreak/>
        <w:t>Table of Contents</w:t>
      </w:r>
    </w:p>
    <w:p w14:paraId="23930CDA" w14:textId="77777777" w:rsidR="009167AD" w:rsidRPr="00143298" w:rsidRDefault="009167AD" w:rsidP="009167AD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65"/>
        <w:gridCol w:w="1194"/>
      </w:tblGrid>
      <w:tr w:rsidR="009167AD" w14:paraId="111967E1" w14:textId="77777777" w:rsidTr="002E2703">
        <w:tc>
          <w:tcPr>
            <w:tcW w:w="9265" w:type="dxa"/>
            <w:vAlign w:val="center"/>
          </w:tcPr>
          <w:p w14:paraId="5B60BD71" w14:textId="77777777" w:rsidR="009167AD" w:rsidRDefault="009167AD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Acknowledgement</w:t>
            </w:r>
          </w:p>
        </w:tc>
        <w:tc>
          <w:tcPr>
            <w:tcW w:w="1194" w:type="dxa"/>
            <w:vAlign w:val="center"/>
          </w:tcPr>
          <w:p w14:paraId="2950855F" w14:textId="77777777" w:rsidR="009167AD" w:rsidRDefault="009167AD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i</w:t>
            </w:r>
          </w:p>
        </w:tc>
      </w:tr>
      <w:tr w:rsidR="009167AD" w14:paraId="02AEC1C8" w14:textId="77777777" w:rsidTr="002E2703">
        <w:tc>
          <w:tcPr>
            <w:tcW w:w="9265" w:type="dxa"/>
            <w:vAlign w:val="center"/>
          </w:tcPr>
          <w:p w14:paraId="16B2D877" w14:textId="77777777" w:rsidR="009167AD" w:rsidRDefault="009167AD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Abstract</w:t>
            </w:r>
          </w:p>
        </w:tc>
        <w:tc>
          <w:tcPr>
            <w:tcW w:w="1194" w:type="dxa"/>
            <w:vAlign w:val="center"/>
          </w:tcPr>
          <w:p w14:paraId="662709C5" w14:textId="77777777" w:rsidR="009167AD" w:rsidRDefault="009167AD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ii</w:t>
            </w:r>
          </w:p>
        </w:tc>
      </w:tr>
      <w:tr w:rsidR="009167AD" w14:paraId="429A981C" w14:textId="77777777" w:rsidTr="002E2703">
        <w:tc>
          <w:tcPr>
            <w:tcW w:w="9265" w:type="dxa"/>
            <w:vAlign w:val="center"/>
          </w:tcPr>
          <w:p w14:paraId="054CC8C3" w14:textId="77777777" w:rsidR="009167AD" w:rsidRDefault="009167AD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List of Figures</w:t>
            </w:r>
          </w:p>
        </w:tc>
        <w:tc>
          <w:tcPr>
            <w:tcW w:w="1194" w:type="dxa"/>
            <w:vAlign w:val="center"/>
          </w:tcPr>
          <w:p w14:paraId="6DBE8FAB" w14:textId="77777777" w:rsidR="009167AD" w:rsidRDefault="009167AD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iii</w:t>
            </w:r>
          </w:p>
        </w:tc>
      </w:tr>
      <w:tr w:rsidR="009167AD" w14:paraId="7F4A795A" w14:textId="77777777" w:rsidTr="002E2703">
        <w:tc>
          <w:tcPr>
            <w:tcW w:w="9265" w:type="dxa"/>
            <w:vAlign w:val="center"/>
          </w:tcPr>
          <w:p w14:paraId="3FCA449C" w14:textId="77777777" w:rsidR="009167AD" w:rsidRDefault="009167AD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List of Tables</w:t>
            </w:r>
          </w:p>
        </w:tc>
        <w:tc>
          <w:tcPr>
            <w:tcW w:w="1194" w:type="dxa"/>
            <w:vAlign w:val="center"/>
          </w:tcPr>
          <w:p w14:paraId="4DB6F7BA" w14:textId="77777777" w:rsidR="009167AD" w:rsidRDefault="009167AD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iv</w:t>
            </w:r>
          </w:p>
        </w:tc>
      </w:tr>
      <w:tr w:rsidR="009167AD" w14:paraId="35CB3709" w14:textId="77777777" w:rsidTr="002E2703">
        <w:tc>
          <w:tcPr>
            <w:tcW w:w="9265" w:type="dxa"/>
            <w:vAlign w:val="center"/>
          </w:tcPr>
          <w:p w14:paraId="671E6947" w14:textId="77777777" w:rsidR="009167AD" w:rsidRDefault="009167AD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List of Abbreviations</w:t>
            </w:r>
          </w:p>
        </w:tc>
        <w:tc>
          <w:tcPr>
            <w:tcW w:w="1194" w:type="dxa"/>
            <w:vAlign w:val="center"/>
          </w:tcPr>
          <w:p w14:paraId="14B9C51A" w14:textId="77777777" w:rsidR="009167AD" w:rsidRDefault="009167AD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v</w:t>
            </w:r>
          </w:p>
        </w:tc>
      </w:tr>
      <w:tr w:rsidR="009167AD" w14:paraId="7A9440B1" w14:textId="77777777" w:rsidTr="002E2703">
        <w:tc>
          <w:tcPr>
            <w:tcW w:w="9265" w:type="dxa"/>
            <w:vAlign w:val="center"/>
          </w:tcPr>
          <w:p w14:paraId="500B1DC6" w14:textId="77777777" w:rsidR="009167AD" w:rsidRDefault="009167AD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Table of Contents</w:t>
            </w:r>
          </w:p>
        </w:tc>
        <w:tc>
          <w:tcPr>
            <w:tcW w:w="1194" w:type="dxa"/>
            <w:vAlign w:val="center"/>
          </w:tcPr>
          <w:p w14:paraId="55821609" w14:textId="77777777" w:rsidR="009167AD" w:rsidRDefault="009167AD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vi</w:t>
            </w:r>
          </w:p>
        </w:tc>
      </w:tr>
      <w:tr w:rsidR="009167AD" w14:paraId="798AFB10" w14:textId="77777777" w:rsidTr="002E2703">
        <w:tc>
          <w:tcPr>
            <w:tcW w:w="9265" w:type="dxa"/>
            <w:vAlign w:val="center"/>
          </w:tcPr>
          <w:p w14:paraId="2482B5F2" w14:textId="77777777" w:rsidR="009167AD" w:rsidRDefault="009167AD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Chapter 1: Introduction</w:t>
            </w:r>
          </w:p>
        </w:tc>
        <w:tc>
          <w:tcPr>
            <w:tcW w:w="1194" w:type="dxa"/>
            <w:vAlign w:val="center"/>
          </w:tcPr>
          <w:p w14:paraId="458AD144" w14:textId="77777777" w:rsidR="009167AD" w:rsidRDefault="009167AD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1</w:t>
            </w:r>
          </w:p>
        </w:tc>
      </w:tr>
      <w:tr w:rsidR="009167AD" w14:paraId="6DDF42B7" w14:textId="77777777" w:rsidTr="002E2703">
        <w:tc>
          <w:tcPr>
            <w:tcW w:w="9265" w:type="dxa"/>
            <w:vAlign w:val="center"/>
          </w:tcPr>
          <w:p w14:paraId="63CE7B16" w14:textId="77777777" w:rsidR="009167AD" w:rsidRDefault="009167AD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1.1 </w:t>
            </w:r>
            <w:r w:rsidRPr="002C603E">
              <w:rPr>
                <w:rFonts w:ascii="Times New Roman" w:hAnsi="Times New Roman"/>
                <w:bCs/>
                <w:sz w:val="24"/>
                <w:szCs w:val="24"/>
              </w:rPr>
              <w:t>Why IDP/UDP?</w:t>
            </w:r>
          </w:p>
        </w:tc>
        <w:tc>
          <w:tcPr>
            <w:tcW w:w="1194" w:type="dxa"/>
            <w:vAlign w:val="center"/>
          </w:tcPr>
          <w:p w14:paraId="0354F8F3" w14:textId="249D49A0" w:rsidR="009167AD" w:rsidRDefault="004138DE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1</w:t>
            </w:r>
          </w:p>
        </w:tc>
      </w:tr>
      <w:tr w:rsidR="009167AD" w14:paraId="759FBBBE" w14:textId="77777777" w:rsidTr="002E2703">
        <w:tc>
          <w:tcPr>
            <w:tcW w:w="9265" w:type="dxa"/>
            <w:vAlign w:val="center"/>
          </w:tcPr>
          <w:p w14:paraId="290F486A" w14:textId="77777777" w:rsidR="009167AD" w:rsidRDefault="009167AD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2C603E">
              <w:rPr>
                <w:rFonts w:ascii="Times New Roman" w:hAnsi="Times New Roman"/>
                <w:bCs/>
                <w:sz w:val="24"/>
                <w:szCs w:val="24"/>
              </w:rPr>
              <w:t>1.2.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bookmarkStart w:id="0" w:name="_Hlk53926606"/>
            <w:r w:rsidRPr="002C603E">
              <w:rPr>
                <w:rFonts w:ascii="Times New Roman" w:hAnsi="Times New Roman"/>
                <w:bCs/>
                <w:sz w:val="24"/>
                <w:szCs w:val="24"/>
              </w:rPr>
              <w:t>Pre-Design</w:t>
            </w:r>
            <w:bookmarkEnd w:id="0"/>
          </w:p>
        </w:tc>
        <w:tc>
          <w:tcPr>
            <w:tcW w:w="1194" w:type="dxa"/>
            <w:vAlign w:val="center"/>
          </w:tcPr>
          <w:p w14:paraId="4A59E47F" w14:textId="411E3825" w:rsidR="009167AD" w:rsidRDefault="004138DE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1</w:t>
            </w:r>
          </w:p>
        </w:tc>
      </w:tr>
      <w:tr w:rsidR="009167AD" w14:paraId="1B7C18F8" w14:textId="77777777" w:rsidTr="002E2703">
        <w:tc>
          <w:tcPr>
            <w:tcW w:w="9265" w:type="dxa"/>
            <w:vAlign w:val="center"/>
          </w:tcPr>
          <w:p w14:paraId="0BF25F8A" w14:textId="77777777" w:rsidR="009167AD" w:rsidRPr="002C603E" w:rsidRDefault="009167AD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2C603E">
              <w:rPr>
                <w:rFonts w:ascii="Times New Roman" w:hAnsi="Times New Roman"/>
                <w:bCs/>
                <w:sz w:val="24"/>
                <w:szCs w:val="24"/>
              </w:rPr>
              <w:t>1.2.1.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2C603E">
              <w:rPr>
                <w:rFonts w:ascii="Times New Roman" w:hAnsi="Times New Roman"/>
                <w:bCs/>
                <w:sz w:val="24"/>
                <w:szCs w:val="24"/>
              </w:rPr>
              <w:t>Learning need Matrix</w:t>
            </w:r>
          </w:p>
        </w:tc>
        <w:tc>
          <w:tcPr>
            <w:tcW w:w="1194" w:type="dxa"/>
            <w:vAlign w:val="center"/>
          </w:tcPr>
          <w:p w14:paraId="6C47D9D1" w14:textId="3F5CC60C" w:rsidR="009167AD" w:rsidRDefault="004138DE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1</w:t>
            </w:r>
          </w:p>
        </w:tc>
      </w:tr>
      <w:tr w:rsidR="009167AD" w14:paraId="179464B5" w14:textId="77777777" w:rsidTr="002E2703">
        <w:tc>
          <w:tcPr>
            <w:tcW w:w="9265" w:type="dxa"/>
            <w:vAlign w:val="center"/>
          </w:tcPr>
          <w:p w14:paraId="02D6A742" w14:textId="77777777" w:rsidR="009167AD" w:rsidRPr="002C603E" w:rsidRDefault="009167AD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2C603E">
              <w:rPr>
                <w:rFonts w:ascii="Times New Roman" w:hAnsi="Times New Roman"/>
                <w:bCs/>
                <w:sz w:val="24"/>
                <w:szCs w:val="24"/>
              </w:rPr>
              <w:t>1.2.2.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2C603E">
              <w:rPr>
                <w:rFonts w:ascii="Times New Roman" w:hAnsi="Times New Roman"/>
                <w:bCs/>
                <w:sz w:val="24"/>
                <w:szCs w:val="24"/>
              </w:rPr>
              <w:t>Conclusion from Reverse Engineering.</w:t>
            </w:r>
          </w:p>
        </w:tc>
        <w:tc>
          <w:tcPr>
            <w:tcW w:w="1194" w:type="dxa"/>
            <w:vAlign w:val="center"/>
          </w:tcPr>
          <w:p w14:paraId="7FDB3530" w14:textId="652695B2" w:rsidR="009167AD" w:rsidRDefault="004138DE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1</w:t>
            </w:r>
          </w:p>
        </w:tc>
      </w:tr>
      <w:tr w:rsidR="009167AD" w14:paraId="4BCE4F86" w14:textId="77777777" w:rsidTr="002E2703">
        <w:tc>
          <w:tcPr>
            <w:tcW w:w="9265" w:type="dxa"/>
            <w:vAlign w:val="center"/>
          </w:tcPr>
          <w:p w14:paraId="32E83E4F" w14:textId="3CDEBB27" w:rsidR="009167AD" w:rsidRPr="002C603E" w:rsidRDefault="009167AD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5A308E">
              <w:rPr>
                <w:rFonts w:ascii="Times New Roman" w:hAnsi="Times New Roman"/>
                <w:bCs/>
                <w:sz w:val="24"/>
                <w:szCs w:val="24"/>
              </w:rPr>
              <w:t>1.3.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bookmarkStart w:id="1" w:name="_Hlk53926633"/>
            <w:r w:rsidRPr="005A308E">
              <w:rPr>
                <w:rFonts w:ascii="Times New Roman" w:hAnsi="Times New Roman"/>
                <w:bCs/>
                <w:sz w:val="24"/>
                <w:szCs w:val="24"/>
              </w:rPr>
              <w:t>Project Summary</w:t>
            </w:r>
            <w:bookmarkEnd w:id="1"/>
          </w:p>
        </w:tc>
        <w:tc>
          <w:tcPr>
            <w:tcW w:w="1194" w:type="dxa"/>
            <w:vAlign w:val="center"/>
          </w:tcPr>
          <w:p w14:paraId="12AB2C47" w14:textId="1449B79E" w:rsidR="009167AD" w:rsidRDefault="004138DE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1</w:t>
            </w:r>
          </w:p>
        </w:tc>
      </w:tr>
      <w:tr w:rsidR="009167AD" w14:paraId="3B3A19CF" w14:textId="77777777" w:rsidTr="002E2703">
        <w:tc>
          <w:tcPr>
            <w:tcW w:w="9265" w:type="dxa"/>
            <w:vAlign w:val="center"/>
          </w:tcPr>
          <w:p w14:paraId="44CD9634" w14:textId="77777777" w:rsidR="009167AD" w:rsidRPr="005A308E" w:rsidRDefault="009167AD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5A308E">
              <w:rPr>
                <w:rFonts w:ascii="Times New Roman" w:hAnsi="Times New Roman"/>
                <w:bCs/>
                <w:sz w:val="24"/>
                <w:szCs w:val="24"/>
              </w:rPr>
              <w:t>1.4.</w:t>
            </w:r>
            <w:bookmarkStart w:id="2" w:name="_Hlk53926747"/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5A308E">
              <w:rPr>
                <w:rFonts w:ascii="Times New Roman" w:hAnsi="Times New Roman"/>
                <w:bCs/>
                <w:sz w:val="24"/>
                <w:szCs w:val="24"/>
              </w:rPr>
              <w:t>Objectives of project</w:t>
            </w:r>
            <w:bookmarkEnd w:id="2"/>
          </w:p>
        </w:tc>
        <w:tc>
          <w:tcPr>
            <w:tcW w:w="1194" w:type="dxa"/>
            <w:vAlign w:val="center"/>
          </w:tcPr>
          <w:p w14:paraId="1E083085" w14:textId="6B15D5BA" w:rsidR="009167AD" w:rsidRDefault="004138DE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1</w:t>
            </w:r>
          </w:p>
        </w:tc>
      </w:tr>
      <w:tr w:rsidR="009167AD" w14:paraId="6B6CB242" w14:textId="77777777" w:rsidTr="002E2703">
        <w:tc>
          <w:tcPr>
            <w:tcW w:w="9265" w:type="dxa"/>
            <w:vAlign w:val="center"/>
          </w:tcPr>
          <w:p w14:paraId="3EFCFC95" w14:textId="77777777" w:rsidR="009167AD" w:rsidRPr="005A308E" w:rsidRDefault="009167AD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5A308E">
              <w:rPr>
                <w:rFonts w:ascii="Times New Roman" w:hAnsi="Times New Roman"/>
                <w:bCs/>
                <w:sz w:val="24"/>
                <w:szCs w:val="24"/>
              </w:rPr>
              <w:t>1.5.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bookmarkStart w:id="3" w:name="_Hlk53926917"/>
            <w:r w:rsidRPr="005A308E">
              <w:rPr>
                <w:rFonts w:ascii="Times New Roman" w:hAnsi="Times New Roman"/>
                <w:bCs/>
                <w:sz w:val="24"/>
                <w:szCs w:val="24"/>
              </w:rPr>
              <w:t>Problem Specifications</w:t>
            </w:r>
            <w:bookmarkEnd w:id="3"/>
          </w:p>
        </w:tc>
        <w:tc>
          <w:tcPr>
            <w:tcW w:w="1194" w:type="dxa"/>
            <w:vAlign w:val="center"/>
          </w:tcPr>
          <w:p w14:paraId="0A72A691" w14:textId="3FB53CA7" w:rsidR="009167AD" w:rsidRDefault="004138DE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1</w:t>
            </w:r>
          </w:p>
        </w:tc>
      </w:tr>
      <w:tr w:rsidR="009167AD" w14:paraId="171CC557" w14:textId="77777777" w:rsidTr="002E2703">
        <w:tc>
          <w:tcPr>
            <w:tcW w:w="9265" w:type="dxa"/>
            <w:vAlign w:val="center"/>
          </w:tcPr>
          <w:p w14:paraId="43FF86E9" w14:textId="77777777" w:rsidR="009167AD" w:rsidRPr="005A308E" w:rsidRDefault="009167AD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5A308E">
              <w:rPr>
                <w:rFonts w:ascii="Times New Roman" w:hAnsi="Times New Roman"/>
                <w:bCs/>
                <w:sz w:val="24"/>
                <w:szCs w:val="24"/>
              </w:rPr>
              <w:t>1.6.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bookmarkStart w:id="4" w:name="_Hlk53926940"/>
            <w:r w:rsidRPr="005A308E">
              <w:rPr>
                <w:rFonts w:ascii="Times New Roman" w:hAnsi="Times New Roman"/>
                <w:bCs/>
                <w:sz w:val="24"/>
                <w:szCs w:val="24"/>
              </w:rPr>
              <w:t>Technology Used</w:t>
            </w:r>
            <w:bookmarkEnd w:id="4"/>
          </w:p>
        </w:tc>
        <w:tc>
          <w:tcPr>
            <w:tcW w:w="1194" w:type="dxa"/>
            <w:vAlign w:val="center"/>
          </w:tcPr>
          <w:p w14:paraId="3CE77914" w14:textId="26E4A4B7" w:rsidR="009167AD" w:rsidRDefault="004138DE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1</w:t>
            </w:r>
          </w:p>
        </w:tc>
      </w:tr>
      <w:tr w:rsidR="009167AD" w14:paraId="6D22B267" w14:textId="77777777" w:rsidTr="002E2703">
        <w:tc>
          <w:tcPr>
            <w:tcW w:w="9265" w:type="dxa"/>
            <w:vAlign w:val="center"/>
          </w:tcPr>
          <w:p w14:paraId="45CB629D" w14:textId="77777777" w:rsidR="009167AD" w:rsidRPr="005A308E" w:rsidRDefault="009167AD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5A308E">
              <w:rPr>
                <w:rFonts w:ascii="Times New Roman" w:hAnsi="Times New Roman"/>
                <w:bCs/>
                <w:sz w:val="24"/>
                <w:szCs w:val="24"/>
              </w:rPr>
              <w:t>1.7.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bookmarkStart w:id="5" w:name="_Hlk53927017"/>
            <w:r w:rsidRPr="005A308E">
              <w:rPr>
                <w:rFonts w:ascii="Times New Roman" w:hAnsi="Times New Roman"/>
                <w:bCs/>
                <w:sz w:val="24"/>
                <w:szCs w:val="24"/>
              </w:rPr>
              <w:t>Hardware-Software used</w:t>
            </w:r>
            <w:bookmarkEnd w:id="5"/>
          </w:p>
        </w:tc>
        <w:tc>
          <w:tcPr>
            <w:tcW w:w="1194" w:type="dxa"/>
            <w:vAlign w:val="center"/>
          </w:tcPr>
          <w:p w14:paraId="2692E9DE" w14:textId="2C8FD65A" w:rsidR="009167AD" w:rsidRDefault="004138DE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2</w:t>
            </w:r>
          </w:p>
        </w:tc>
      </w:tr>
      <w:tr w:rsidR="009167AD" w14:paraId="2CAA068E" w14:textId="77777777" w:rsidTr="002E2703">
        <w:tc>
          <w:tcPr>
            <w:tcW w:w="9265" w:type="dxa"/>
            <w:vAlign w:val="center"/>
          </w:tcPr>
          <w:p w14:paraId="67230191" w14:textId="77777777" w:rsidR="009167AD" w:rsidRPr="005A308E" w:rsidRDefault="009167AD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Chapter 2: </w:t>
            </w:r>
            <w:r w:rsidRPr="005A308E">
              <w:rPr>
                <w:rFonts w:ascii="Times New Roman" w:hAnsi="Times New Roman"/>
                <w:bCs/>
                <w:sz w:val="24"/>
                <w:szCs w:val="24"/>
              </w:rPr>
              <w:t>System Analysis</w:t>
            </w:r>
          </w:p>
        </w:tc>
        <w:tc>
          <w:tcPr>
            <w:tcW w:w="1194" w:type="dxa"/>
            <w:vAlign w:val="center"/>
          </w:tcPr>
          <w:p w14:paraId="45000419" w14:textId="251EF451" w:rsidR="009167AD" w:rsidRDefault="004138DE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3</w:t>
            </w:r>
          </w:p>
        </w:tc>
      </w:tr>
      <w:tr w:rsidR="009167AD" w14:paraId="2DC53AFA" w14:textId="77777777" w:rsidTr="002E2703">
        <w:tc>
          <w:tcPr>
            <w:tcW w:w="9265" w:type="dxa"/>
            <w:vAlign w:val="center"/>
          </w:tcPr>
          <w:p w14:paraId="11CA3667" w14:textId="77777777" w:rsidR="009167AD" w:rsidRDefault="009167AD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5A308E">
              <w:rPr>
                <w:rFonts w:ascii="Times New Roman" w:hAnsi="Times New Roman"/>
                <w:bCs/>
                <w:sz w:val="24"/>
                <w:szCs w:val="24"/>
              </w:rPr>
              <w:t>2.1.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5A308E">
              <w:rPr>
                <w:rFonts w:ascii="Times New Roman" w:hAnsi="Times New Roman"/>
                <w:bCs/>
                <w:sz w:val="24"/>
                <w:szCs w:val="24"/>
              </w:rPr>
              <w:t>Study of current System</w:t>
            </w:r>
          </w:p>
        </w:tc>
        <w:tc>
          <w:tcPr>
            <w:tcW w:w="1194" w:type="dxa"/>
            <w:vAlign w:val="center"/>
          </w:tcPr>
          <w:p w14:paraId="1595C578" w14:textId="2F8F950E" w:rsidR="009167AD" w:rsidRDefault="004138DE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3</w:t>
            </w:r>
          </w:p>
        </w:tc>
      </w:tr>
      <w:tr w:rsidR="009167AD" w14:paraId="1BA63E2B" w14:textId="77777777" w:rsidTr="002E2703">
        <w:tc>
          <w:tcPr>
            <w:tcW w:w="9265" w:type="dxa"/>
            <w:vAlign w:val="center"/>
          </w:tcPr>
          <w:p w14:paraId="02744D02" w14:textId="77777777" w:rsidR="009167AD" w:rsidRPr="005A308E" w:rsidRDefault="009167AD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5A308E">
              <w:rPr>
                <w:rFonts w:ascii="Times New Roman" w:hAnsi="Times New Roman"/>
                <w:bCs/>
                <w:sz w:val="24"/>
                <w:szCs w:val="24"/>
              </w:rPr>
              <w:t>2.2.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5A308E">
              <w:rPr>
                <w:rFonts w:ascii="Times New Roman" w:hAnsi="Times New Roman"/>
                <w:bCs/>
                <w:sz w:val="24"/>
                <w:szCs w:val="24"/>
              </w:rPr>
              <w:t>Problem and weakness of Current System</w:t>
            </w:r>
          </w:p>
        </w:tc>
        <w:tc>
          <w:tcPr>
            <w:tcW w:w="1194" w:type="dxa"/>
            <w:vAlign w:val="center"/>
          </w:tcPr>
          <w:p w14:paraId="42BB0471" w14:textId="3255F475" w:rsidR="009167AD" w:rsidRDefault="004138DE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3</w:t>
            </w:r>
          </w:p>
        </w:tc>
      </w:tr>
      <w:tr w:rsidR="009167AD" w14:paraId="166CDBF0" w14:textId="77777777" w:rsidTr="002E2703">
        <w:tc>
          <w:tcPr>
            <w:tcW w:w="9265" w:type="dxa"/>
            <w:vAlign w:val="center"/>
          </w:tcPr>
          <w:p w14:paraId="53ABBD4E" w14:textId="77777777" w:rsidR="009167AD" w:rsidRPr="005A308E" w:rsidRDefault="009167AD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5A308E">
              <w:rPr>
                <w:rFonts w:ascii="Times New Roman" w:hAnsi="Times New Roman"/>
                <w:bCs/>
                <w:sz w:val="24"/>
                <w:szCs w:val="24"/>
              </w:rPr>
              <w:t>2.3.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5A308E">
              <w:rPr>
                <w:rFonts w:ascii="Times New Roman" w:hAnsi="Times New Roman"/>
                <w:bCs/>
                <w:sz w:val="24"/>
                <w:szCs w:val="24"/>
              </w:rPr>
              <w:t>Requirement analysis of New System</w:t>
            </w:r>
          </w:p>
        </w:tc>
        <w:tc>
          <w:tcPr>
            <w:tcW w:w="1194" w:type="dxa"/>
            <w:vAlign w:val="center"/>
          </w:tcPr>
          <w:p w14:paraId="7E8A3053" w14:textId="268FF317" w:rsidR="009167AD" w:rsidRDefault="004138DE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3</w:t>
            </w:r>
          </w:p>
        </w:tc>
      </w:tr>
      <w:tr w:rsidR="009167AD" w14:paraId="41FF396A" w14:textId="77777777" w:rsidTr="002E2703">
        <w:tc>
          <w:tcPr>
            <w:tcW w:w="9265" w:type="dxa"/>
            <w:vAlign w:val="center"/>
          </w:tcPr>
          <w:p w14:paraId="693E3C5C" w14:textId="77777777" w:rsidR="009167AD" w:rsidRPr="005A308E" w:rsidRDefault="009167AD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5A308E">
              <w:rPr>
                <w:rFonts w:ascii="Times New Roman" w:hAnsi="Times New Roman"/>
                <w:bCs/>
                <w:sz w:val="24"/>
                <w:szCs w:val="24"/>
              </w:rPr>
              <w:t>2.4.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5A308E">
              <w:rPr>
                <w:rFonts w:ascii="Times New Roman" w:hAnsi="Times New Roman"/>
                <w:bCs/>
                <w:sz w:val="24"/>
                <w:szCs w:val="24"/>
              </w:rPr>
              <w:t>Brief literature review and Prior Art Search (PAS) about the project.</w:t>
            </w:r>
          </w:p>
        </w:tc>
        <w:tc>
          <w:tcPr>
            <w:tcW w:w="1194" w:type="dxa"/>
            <w:vAlign w:val="center"/>
          </w:tcPr>
          <w:p w14:paraId="139E7BC7" w14:textId="7B6D70E0" w:rsidR="009167AD" w:rsidRDefault="004138DE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3</w:t>
            </w:r>
          </w:p>
        </w:tc>
      </w:tr>
      <w:tr w:rsidR="009167AD" w14:paraId="083D9819" w14:textId="77777777" w:rsidTr="002E2703">
        <w:tc>
          <w:tcPr>
            <w:tcW w:w="9265" w:type="dxa"/>
            <w:vAlign w:val="center"/>
          </w:tcPr>
          <w:p w14:paraId="774A7338" w14:textId="77777777" w:rsidR="009167AD" w:rsidRPr="005A308E" w:rsidRDefault="009167AD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5A308E">
              <w:rPr>
                <w:rFonts w:ascii="Times New Roman" w:hAnsi="Times New Roman"/>
                <w:bCs/>
                <w:sz w:val="24"/>
                <w:szCs w:val="24"/>
              </w:rPr>
              <w:t>2.5.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5A308E">
              <w:rPr>
                <w:rFonts w:ascii="Times New Roman" w:hAnsi="Times New Roman"/>
                <w:bCs/>
                <w:sz w:val="24"/>
                <w:szCs w:val="24"/>
              </w:rPr>
              <w:t>Design:  Analysis, Design Methodology and Implementation Strategy.</w:t>
            </w:r>
          </w:p>
        </w:tc>
        <w:tc>
          <w:tcPr>
            <w:tcW w:w="1194" w:type="dxa"/>
            <w:vAlign w:val="center"/>
          </w:tcPr>
          <w:p w14:paraId="7E3311C4" w14:textId="30903212" w:rsidR="009167AD" w:rsidRDefault="004138DE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5</w:t>
            </w:r>
          </w:p>
        </w:tc>
      </w:tr>
      <w:tr w:rsidR="009167AD" w14:paraId="1F918328" w14:textId="77777777" w:rsidTr="002E2703">
        <w:tc>
          <w:tcPr>
            <w:tcW w:w="9265" w:type="dxa"/>
            <w:vAlign w:val="center"/>
          </w:tcPr>
          <w:p w14:paraId="3E00AF5B" w14:textId="77777777" w:rsidR="009167AD" w:rsidRPr="005A308E" w:rsidRDefault="009167AD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Chapter 3: </w:t>
            </w:r>
            <w:bookmarkStart w:id="6" w:name="_Hlk53927171"/>
            <w:r w:rsidRPr="005A308E">
              <w:rPr>
                <w:rFonts w:ascii="Times New Roman" w:hAnsi="Times New Roman"/>
                <w:bCs/>
                <w:sz w:val="24"/>
                <w:szCs w:val="24"/>
              </w:rPr>
              <w:t>Project Management</w:t>
            </w:r>
            <w:bookmarkEnd w:id="6"/>
          </w:p>
        </w:tc>
        <w:tc>
          <w:tcPr>
            <w:tcW w:w="1194" w:type="dxa"/>
            <w:vAlign w:val="center"/>
          </w:tcPr>
          <w:p w14:paraId="3B53F958" w14:textId="26DD9736" w:rsidR="009167AD" w:rsidRDefault="004138DE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9</w:t>
            </w:r>
          </w:p>
        </w:tc>
      </w:tr>
      <w:tr w:rsidR="009167AD" w14:paraId="16FD9968" w14:textId="77777777" w:rsidTr="002E2703">
        <w:tc>
          <w:tcPr>
            <w:tcW w:w="9265" w:type="dxa"/>
            <w:vAlign w:val="center"/>
          </w:tcPr>
          <w:p w14:paraId="2C61555F" w14:textId="77777777" w:rsidR="009167AD" w:rsidRDefault="009167AD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5A308E">
              <w:rPr>
                <w:rFonts w:ascii="Times New Roman" w:hAnsi="Times New Roman"/>
                <w:bCs/>
                <w:sz w:val="24"/>
                <w:szCs w:val="24"/>
              </w:rPr>
              <w:t>3.1.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bookmarkStart w:id="7" w:name="_Hlk53927230"/>
            <w:r w:rsidRPr="005A308E">
              <w:rPr>
                <w:rFonts w:ascii="Times New Roman" w:hAnsi="Times New Roman"/>
                <w:bCs/>
                <w:sz w:val="24"/>
                <w:szCs w:val="24"/>
              </w:rPr>
              <w:t>Project Planning and Scheduling</w:t>
            </w:r>
            <w:bookmarkEnd w:id="7"/>
          </w:p>
        </w:tc>
        <w:tc>
          <w:tcPr>
            <w:tcW w:w="1194" w:type="dxa"/>
            <w:vAlign w:val="center"/>
          </w:tcPr>
          <w:p w14:paraId="2D14EE10" w14:textId="1DFEAEB6" w:rsidR="009167AD" w:rsidRDefault="004138DE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9</w:t>
            </w:r>
          </w:p>
        </w:tc>
      </w:tr>
      <w:tr w:rsidR="009167AD" w14:paraId="304F236C" w14:textId="77777777" w:rsidTr="002E2703">
        <w:tc>
          <w:tcPr>
            <w:tcW w:w="9265" w:type="dxa"/>
            <w:vAlign w:val="center"/>
          </w:tcPr>
          <w:p w14:paraId="19F2EA19" w14:textId="77777777" w:rsidR="009167AD" w:rsidRPr="005A308E" w:rsidRDefault="009167AD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5A308E">
              <w:rPr>
                <w:rFonts w:ascii="Times New Roman" w:hAnsi="Times New Roman"/>
                <w:bCs/>
                <w:sz w:val="24"/>
                <w:szCs w:val="24"/>
              </w:rPr>
              <w:t>3.1.1.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bookmarkStart w:id="8" w:name="_Hlk53927326"/>
            <w:r w:rsidRPr="005A308E">
              <w:rPr>
                <w:rFonts w:ascii="Times New Roman" w:hAnsi="Times New Roman"/>
                <w:bCs/>
                <w:sz w:val="24"/>
                <w:szCs w:val="24"/>
              </w:rPr>
              <w:t>Project Development Approach</w:t>
            </w:r>
            <w:bookmarkEnd w:id="8"/>
          </w:p>
        </w:tc>
        <w:tc>
          <w:tcPr>
            <w:tcW w:w="1194" w:type="dxa"/>
            <w:vAlign w:val="center"/>
          </w:tcPr>
          <w:p w14:paraId="170B8738" w14:textId="4E814984" w:rsidR="009167AD" w:rsidRDefault="004138DE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9</w:t>
            </w:r>
          </w:p>
        </w:tc>
      </w:tr>
      <w:tr w:rsidR="009167AD" w14:paraId="40657B53" w14:textId="77777777" w:rsidTr="002E2703">
        <w:tc>
          <w:tcPr>
            <w:tcW w:w="9265" w:type="dxa"/>
            <w:vAlign w:val="center"/>
          </w:tcPr>
          <w:p w14:paraId="670EA2ED" w14:textId="77777777" w:rsidR="009167AD" w:rsidRPr="005A308E" w:rsidRDefault="009167AD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5A308E">
              <w:rPr>
                <w:rFonts w:ascii="Times New Roman" w:hAnsi="Times New Roman"/>
                <w:bCs/>
                <w:sz w:val="24"/>
                <w:szCs w:val="24"/>
              </w:rPr>
              <w:t>3.1.2.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5A308E">
              <w:rPr>
                <w:rFonts w:ascii="Times New Roman" w:hAnsi="Times New Roman"/>
                <w:bCs/>
                <w:sz w:val="24"/>
                <w:szCs w:val="24"/>
              </w:rPr>
              <w:t>Project Plan</w:t>
            </w:r>
          </w:p>
        </w:tc>
        <w:tc>
          <w:tcPr>
            <w:tcW w:w="1194" w:type="dxa"/>
            <w:vAlign w:val="center"/>
          </w:tcPr>
          <w:p w14:paraId="378D3CE2" w14:textId="50EE3F25" w:rsidR="009167AD" w:rsidRDefault="004138DE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9</w:t>
            </w:r>
          </w:p>
        </w:tc>
      </w:tr>
      <w:tr w:rsidR="009167AD" w14:paraId="77980FFC" w14:textId="77777777" w:rsidTr="002E2703">
        <w:tc>
          <w:tcPr>
            <w:tcW w:w="9265" w:type="dxa"/>
            <w:vAlign w:val="center"/>
          </w:tcPr>
          <w:p w14:paraId="1038F519" w14:textId="77777777" w:rsidR="009167AD" w:rsidRPr="005A308E" w:rsidRDefault="009167AD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lastRenderedPageBreak/>
              <w:t xml:space="preserve">Chapter 4: </w:t>
            </w:r>
            <w:r w:rsidRPr="005A308E">
              <w:rPr>
                <w:rFonts w:ascii="Times New Roman" w:hAnsi="Times New Roman"/>
                <w:bCs/>
                <w:sz w:val="24"/>
                <w:szCs w:val="24"/>
              </w:rPr>
              <w:t>System Modeling</w:t>
            </w:r>
          </w:p>
        </w:tc>
        <w:tc>
          <w:tcPr>
            <w:tcW w:w="1194" w:type="dxa"/>
            <w:vAlign w:val="center"/>
          </w:tcPr>
          <w:p w14:paraId="741F80AB" w14:textId="1B4E4FBB" w:rsidR="009167AD" w:rsidRDefault="004138DE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10</w:t>
            </w:r>
          </w:p>
        </w:tc>
      </w:tr>
      <w:tr w:rsidR="009167AD" w14:paraId="2D1CB2C8" w14:textId="77777777" w:rsidTr="002E2703">
        <w:tc>
          <w:tcPr>
            <w:tcW w:w="9265" w:type="dxa"/>
            <w:vAlign w:val="center"/>
          </w:tcPr>
          <w:p w14:paraId="1FAA3E18" w14:textId="5CD213CA" w:rsidR="009167AD" w:rsidRDefault="00CE16CA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CE16CA">
              <w:rPr>
                <w:rFonts w:ascii="Times New Roman" w:hAnsi="Times New Roman"/>
                <w:bCs/>
                <w:sz w:val="24"/>
                <w:szCs w:val="24"/>
              </w:rPr>
              <w:t>4.1.</w:t>
            </w:r>
            <w:r w:rsidR="00A244DA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CE16CA">
              <w:rPr>
                <w:rFonts w:ascii="Times New Roman" w:hAnsi="Times New Roman"/>
                <w:bCs/>
                <w:sz w:val="24"/>
                <w:szCs w:val="24"/>
              </w:rPr>
              <w:t>Dataflow diagrams</w:t>
            </w:r>
          </w:p>
        </w:tc>
        <w:tc>
          <w:tcPr>
            <w:tcW w:w="1194" w:type="dxa"/>
            <w:vAlign w:val="center"/>
          </w:tcPr>
          <w:p w14:paraId="611CE8D2" w14:textId="356F125A" w:rsidR="009167AD" w:rsidRDefault="004138DE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10</w:t>
            </w:r>
          </w:p>
        </w:tc>
      </w:tr>
      <w:tr w:rsidR="00CE16CA" w14:paraId="176A6F84" w14:textId="77777777" w:rsidTr="002E2703">
        <w:tc>
          <w:tcPr>
            <w:tcW w:w="9265" w:type="dxa"/>
            <w:vAlign w:val="center"/>
          </w:tcPr>
          <w:p w14:paraId="253737BD" w14:textId="65544627" w:rsidR="00CE16CA" w:rsidRPr="00CE16CA" w:rsidRDefault="00CE16CA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CE16CA">
              <w:rPr>
                <w:rFonts w:ascii="Times New Roman" w:hAnsi="Times New Roman"/>
                <w:bCs/>
                <w:sz w:val="24"/>
                <w:szCs w:val="24"/>
              </w:rPr>
              <w:t>4.2.</w:t>
            </w:r>
            <w:r w:rsidR="00A244DA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CE16CA">
              <w:rPr>
                <w:rFonts w:ascii="Times New Roman" w:hAnsi="Times New Roman"/>
                <w:bCs/>
                <w:sz w:val="24"/>
                <w:szCs w:val="24"/>
              </w:rPr>
              <w:t>Use case diagrams</w:t>
            </w:r>
          </w:p>
        </w:tc>
        <w:tc>
          <w:tcPr>
            <w:tcW w:w="1194" w:type="dxa"/>
            <w:vAlign w:val="center"/>
          </w:tcPr>
          <w:p w14:paraId="52621272" w14:textId="2DEB9C2D" w:rsidR="00CE16CA" w:rsidRDefault="004138DE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11</w:t>
            </w:r>
          </w:p>
        </w:tc>
      </w:tr>
      <w:tr w:rsidR="00CE16CA" w14:paraId="15F87160" w14:textId="77777777" w:rsidTr="002E2703">
        <w:tc>
          <w:tcPr>
            <w:tcW w:w="9265" w:type="dxa"/>
            <w:vAlign w:val="center"/>
          </w:tcPr>
          <w:p w14:paraId="73BB4896" w14:textId="3BC5D43D" w:rsidR="00CE16CA" w:rsidRPr="00CE16CA" w:rsidRDefault="00CE16CA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CE16CA">
              <w:rPr>
                <w:rFonts w:ascii="Times New Roman" w:hAnsi="Times New Roman"/>
                <w:bCs/>
                <w:sz w:val="24"/>
                <w:szCs w:val="24"/>
              </w:rPr>
              <w:t>4.3.</w:t>
            </w:r>
            <w:r w:rsidR="00A244DA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CE16CA">
              <w:rPr>
                <w:rFonts w:ascii="Times New Roman" w:hAnsi="Times New Roman"/>
                <w:bCs/>
                <w:sz w:val="24"/>
                <w:szCs w:val="24"/>
              </w:rPr>
              <w:t>Activity Diagrams</w:t>
            </w:r>
          </w:p>
        </w:tc>
        <w:tc>
          <w:tcPr>
            <w:tcW w:w="1194" w:type="dxa"/>
            <w:vAlign w:val="center"/>
          </w:tcPr>
          <w:p w14:paraId="72DCA6D0" w14:textId="3BEEEE00" w:rsidR="00CE16CA" w:rsidRDefault="004138DE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12</w:t>
            </w:r>
          </w:p>
        </w:tc>
      </w:tr>
      <w:tr w:rsidR="00CE16CA" w14:paraId="037EEDEF" w14:textId="77777777" w:rsidTr="002E2703">
        <w:tc>
          <w:tcPr>
            <w:tcW w:w="9265" w:type="dxa"/>
            <w:vAlign w:val="center"/>
          </w:tcPr>
          <w:p w14:paraId="175DBDA1" w14:textId="045FE86B" w:rsidR="00CE16CA" w:rsidRPr="00CE16CA" w:rsidRDefault="00CE16CA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CE16CA">
              <w:rPr>
                <w:rFonts w:ascii="Times New Roman" w:hAnsi="Times New Roman"/>
                <w:bCs/>
                <w:sz w:val="24"/>
                <w:szCs w:val="24"/>
              </w:rPr>
              <w:t>4.4.</w:t>
            </w:r>
            <w:r w:rsidR="00A244DA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CE16CA">
              <w:rPr>
                <w:rFonts w:ascii="Times New Roman" w:hAnsi="Times New Roman"/>
                <w:bCs/>
                <w:sz w:val="24"/>
                <w:szCs w:val="24"/>
              </w:rPr>
              <w:t>Sequence diagram</w:t>
            </w:r>
          </w:p>
        </w:tc>
        <w:tc>
          <w:tcPr>
            <w:tcW w:w="1194" w:type="dxa"/>
            <w:vAlign w:val="center"/>
          </w:tcPr>
          <w:p w14:paraId="02409ACA" w14:textId="697905F4" w:rsidR="00CE16CA" w:rsidRDefault="004138DE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14</w:t>
            </w:r>
          </w:p>
        </w:tc>
      </w:tr>
      <w:tr w:rsidR="00CE16CA" w14:paraId="62442900" w14:textId="77777777" w:rsidTr="002E2703">
        <w:tc>
          <w:tcPr>
            <w:tcW w:w="9265" w:type="dxa"/>
            <w:vAlign w:val="center"/>
          </w:tcPr>
          <w:p w14:paraId="1108E57B" w14:textId="2BBDFF03" w:rsidR="00CE16CA" w:rsidRPr="00CE16CA" w:rsidRDefault="00CE16CA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CE16CA">
              <w:rPr>
                <w:rFonts w:ascii="Times New Roman" w:hAnsi="Times New Roman"/>
                <w:bCs/>
                <w:sz w:val="24"/>
                <w:szCs w:val="24"/>
              </w:rPr>
              <w:t>4.5.</w:t>
            </w:r>
            <w:r w:rsidR="00A244DA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CE16CA">
              <w:rPr>
                <w:rFonts w:ascii="Times New Roman" w:hAnsi="Times New Roman"/>
                <w:bCs/>
                <w:sz w:val="24"/>
                <w:szCs w:val="24"/>
              </w:rPr>
              <w:t>State Transition Diagram</w:t>
            </w:r>
          </w:p>
        </w:tc>
        <w:tc>
          <w:tcPr>
            <w:tcW w:w="1194" w:type="dxa"/>
            <w:vAlign w:val="center"/>
          </w:tcPr>
          <w:p w14:paraId="1D585F13" w14:textId="36DD9FD6" w:rsidR="00CE16CA" w:rsidRDefault="004138DE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15</w:t>
            </w:r>
          </w:p>
        </w:tc>
      </w:tr>
      <w:tr w:rsidR="00CE16CA" w14:paraId="5180875E" w14:textId="77777777" w:rsidTr="002E2703">
        <w:tc>
          <w:tcPr>
            <w:tcW w:w="9265" w:type="dxa"/>
            <w:vAlign w:val="center"/>
          </w:tcPr>
          <w:p w14:paraId="6B90FB8F" w14:textId="6B6DA080" w:rsidR="00CE16CA" w:rsidRPr="00CE16CA" w:rsidRDefault="00CE16CA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CE16CA">
              <w:rPr>
                <w:rFonts w:ascii="Times New Roman" w:hAnsi="Times New Roman"/>
                <w:bCs/>
                <w:sz w:val="24"/>
                <w:szCs w:val="24"/>
              </w:rPr>
              <w:t>4.</w:t>
            </w:r>
            <w:r w:rsidR="00365C61">
              <w:rPr>
                <w:rFonts w:ascii="Times New Roman" w:hAnsi="Times New Roman"/>
                <w:bCs/>
                <w:sz w:val="24"/>
                <w:szCs w:val="24"/>
              </w:rPr>
              <w:t>6</w:t>
            </w:r>
            <w:r w:rsidRPr="00CE16CA">
              <w:rPr>
                <w:rFonts w:ascii="Times New Roman" w:hAnsi="Times New Roman"/>
                <w:bCs/>
                <w:sz w:val="24"/>
                <w:szCs w:val="24"/>
              </w:rPr>
              <w:t>.</w:t>
            </w:r>
            <w:r w:rsidR="00A244DA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CE16CA">
              <w:rPr>
                <w:rFonts w:ascii="Times New Roman" w:hAnsi="Times New Roman"/>
                <w:bCs/>
                <w:sz w:val="24"/>
                <w:szCs w:val="24"/>
              </w:rPr>
              <w:t>System Architecture</w:t>
            </w:r>
          </w:p>
        </w:tc>
        <w:tc>
          <w:tcPr>
            <w:tcW w:w="1194" w:type="dxa"/>
            <w:vAlign w:val="center"/>
          </w:tcPr>
          <w:p w14:paraId="340F7ECE" w14:textId="794B1555" w:rsidR="00CE16CA" w:rsidRDefault="004138DE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16</w:t>
            </w:r>
          </w:p>
        </w:tc>
      </w:tr>
      <w:tr w:rsidR="00493E77" w14:paraId="0207A13F" w14:textId="77777777" w:rsidTr="002E2703">
        <w:tc>
          <w:tcPr>
            <w:tcW w:w="9265" w:type="dxa"/>
            <w:vAlign w:val="center"/>
          </w:tcPr>
          <w:p w14:paraId="43F6EF77" w14:textId="78DDD4D6" w:rsidR="00493E77" w:rsidRPr="00CE16CA" w:rsidRDefault="00493E77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Chapter 5: </w:t>
            </w:r>
            <w:r w:rsidRPr="00493E77">
              <w:rPr>
                <w:rFonts w:ascii="Times New Roman" w:hAnsi="Times New Roman"/>
                <w:bCs/>
                <w:sz w:val="24"/>
                <w:szCs w:val="24"/>
              </w:rPr>
              <w:t>Engineering of Economics Design</w:t>
            </w:r>
          </w:p>
        </w:tc>
        <w:tc>
          <w:tcPr>
            <w:tcW w:w="1194" w:type="dxa"/>
            <w:vAlign w:val="center"/>
          </w:tcPr>
          <w:p w14:paraId="734D92DA" w14:textId="18B8B6BA" w:rsidR="00493E77" w:rsidRDefault="004138DE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17</w:t>
            </w:r>
          </w:p>
        </w:tc>
      </w:tr>
      <w:tr w:rsidR="00493E77" w14:paraId="6F89AB31" w14:textId="77777777" w:rsidTr="002E2703">
        <w:tc>
          <w:tcPr>
            <w:tcW w:w="9265" w:type="dxa"/>
            <w:vAlign w:val="center"/>
          </w:tcPr>
          <w:p w14:paraId="3B0D3556" w14:textId="1694857A" w:rsidR="00493E77" w:rsidRDefault="00493E77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5.1</w:t>
            </w:r>
            <w:r w:rsidRPr="00493E77">
              <w:rPr>
                <w:rFonts w:ascii="Times New Roman" w:hAnsi="Times New Roman"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493E77">
              <w:rPr>
                <w:rFonts w:ascii="Times New Roman" w:hAnsi="Times New Roman"/>
                <w:bCs/>
                <w:sz w:val="24"/>
                <w:szCs w:val="24"/>
              </w:rPr>
              <w:t>Market Demand</w:t>
            </w:r>
          </w:p>
        </w:tc>
        <w:tc>
          <w:tcPr>
            <w:tcW w:w="1194" w:type="dxa"/>
            <w:vAlign w:val="center"/>
          </w:tcPr>
          <w:p w14:paraId="04C40893" w14:textId="114D7C29" w:rsidR="00493E77" w:rsidRDefault="004138DE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17</w:t>
            </w:r>
          </w:p>
        </w:tc>
      </w:tr>
      <w:tr w:rsidR="00493E77" w14:paraId="4730364F" w14:textId="77777777" w:rsidTr="002E2703">
        <w:tc>
          <w:tcPr>
            <w:tcW w:w="9265" w:type="dxa"/>
            <w:vAlign w:val="center"/>
          </w:tcPr>
          <w:p w14:paraId="70F64E1F" w14:textId="2CBDC5CA" w:rsidR="00493E77" w:rsidRPr="00493E77" w:rsidRDefault="00493E77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5.2</w:t>
            </w:r>
            <w:r w:rsidRPr="00493E77">
              <w:rPr>
                <w:rFonts w:ascii="Times New Roman" w:hAnsi="Times New Roman"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493E77">
              <w:rPr>
                <w:rFonts w:ascii="Times New Roman" w:hAnsi="Times New Roman"/>
                <w:bCs/>
                <w:sz w:val="24"/>
                <w:szCs w:val="24"/>
              </w:rPr>
              <w:t>Your Business Strategy</w:t>
            </w:r>
          </w:p>
        </w:tc>
        <w:tc>
          <w:tcPr>
            <w:tcW w:w="1194" w:type="dxa"/>
            <w:vAlign w:val="center"/>
          </w:tcPr>
          <w:p w14:paraId="341FE8BC" w14:textId="0F0C23A8" w:rsidR="00493E77" w:rsidRDefault="004138DE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17</w:t>
            </w:r>
          </w:p>
        </w:tc>
      </w:tr>
      <w:tr w:rsidR="00493E77" w14:paraId="191EFCE1" w14:textId="77777777" w:rsidTr="002E2703">
        <w:tc>
          <w:tcPr>
            <w:tcW w:w="9265" w:type="dxa"/>
            <w:vAlign w:val="center"/>
          </w:tcPr>
          <w:p w14:paraId="776F688B" w14:textId="13521458" w:rsidR="00493E77" w:rsidRPr="00493E77" w:rsidRDefault="00493E77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5.3</w:t>
            </w:r>
            <w:r w:rsidRPr="00493E77">
              <w:rPr>
                <w:rFonts w:ascii="Times New Roman" w:hAnsi="Times New Roman"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493E77">
              <w:rPr>
                <w:rFonts w:ascii="Times New Roman" w:hAnsi="Times New Roman"/>
                <w:bCs/>
                <w:sz w:val="24"/>
                <w:szCs w:val="24"/>
              </w:rPr>
              <w:t>Your service</w:t>
            </w:r>
          </w:p>
        </w:tc>
        <w:tc>
          <w:tcPr>
            <w:tcW w:w="1194" w:type="dxa"/>
            <w:vAlign w:val="center"/>
          </w:tcPr>
          <w:p w14:paraId="080A95BC" w14:textId="7D24A981" w:rsidR="00493E77" w:rsidRDefault="004138DE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17</w:t>
            </w:r>
          </w:p>
        </w:tc>
      </w:tr>
      <w:tr w:rsidR="00493E77" w14:paraId="2F2B8368" w14:textId="77777777" w:rsidTr="002E2703">
        <w:tc>
          <w:tcPr>
            <w:tcW w:w="9265" w:type="dxa"/>
            <w:vAlign w:val="center"/>
          </w:tcPr>
          <w:p w14:paraId="7F21F38C" w14:textId="7C78660E" w:rsidR="00493E77" w:rsidRPr="00493E77" w:rsidRDefault="00493E77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5.4</w:t>
            </w:r>
            <w:r w:rsidRPr="00493E77">
              <w:rPr>
                <w:rFonts w:ascii="Times New Roman" w:hAnsi="Times New Roman"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w:r w:rsidRPr="00493E77">
              <w:rPr>
                <w:rFonts w:ascii="Times New Roman" w:hAnsi="Times New Roman"/>
                <w:bCs/>
                <w:sz w:val="24"/>
                <w:szCs w:val="24"/>
              </w:rPr>
              <w:t>Who is your Client?</w:t>
            </w:r>
          </w:p>
        </w:tc>
        <w:tc>
          <w:tcPr>
            <w:tcW w:w="1194" w:type="dxa"/>
            <w:vAlign w:val="center"/>
          </w:tcPr>
          <w:p w14:paraId="548937B8" w14:textId="2A8160CA" w:rsidR="00493E77" w:rsidRDefault="004138DE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17</w:t>
            </w:r>
          </w:p>
        </w:tc>
      </w:tr>
      <w:tr w:rsidR="00493E77" w14:paraId="036AF127" w14:textId="77777777" w:rsidTr="002E2703">
        <w:tc>
          <w:tcPr>
            <w:tcW w:w="9265" w:type="dxa"/>
            <w:vAlign w:val="center"/>
          </w:tcPr>
          <w:p w14:paraId="2C5A5DD4" w14:textId="1A7D859B" w:rsidR="00493E77" w:rsidRDefault="00493E77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Chapter 6: </w:t>
            </w:r>
            <w:r w:rsidRPr="00493E77">
              <w:rPr>
                <w:rFonts w:ascii="Times New Roman" w:hAnsi="Times New Roman"/>
                <w:bCs/>
                <w:sz w:val="24"/>
                <w:szCs w:val="24"/>
              </w:rPr>
              <w:t>Conclusion and Future Scope</w:t>
            </w:r>
          </w:p>
        </w:tc>
        <w:tc>
          <w:tcPr>
            <w:tcW w:w="1194" w:type="dxa"/>
            <w:vAlign w:val="center"/>
          </w:tcPr>
          <w:p w14:paraId="21CE53A0" w14:textId="6427325F" w:rsidR="00493E77" w:rsidRDefault="004138DE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18</w:t>
            </w:r>
          </w:p>
        </w:tc>
      </w:tr>
      <w:tr w:rsidR="00493E77" w14:paraId="29C542FC" w14:textId="77777777" w:rsidTr="002E2703">
        <w:tc>
          <w:tcPr>
            <w:tcW w:w="9265" w:type="dxa"/>
            <w:vAlign w:val="center"/>
          </w:tcPr>
          <w:p w14:paraId="57C1D860" w14:textId="656BAF92" w:rsidR="00493E77" w:rsidRDefault="00493E77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References</w:t>
            </w:r>
          </w:p>
        </w:tc>
        <w:tc>
          <w:tcPr>
            <w:tcW w:w="1194" w:type="dxa"/>
            <w:vAlign w:val="center"/>
          </w:tcPr>
          <w:p w14:paraId="4296AF06" w14:textId="3CDA7928" w:rsidR="00493E77" w:rsidRDefault="004138DE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19</w:t>
            </w:r>
          </w:p>
        </w:tc>
      </w:tr>
      <w:tr w:rsidR="00493E77" w14:paraId="15821ECD" w14:textId="77777777" w:rsidTr="002E2703">
        <w:tc>
          <w:tcPr>
            <w:tcW w:w="9265" w:type="dxa"/>
            <w:vAlign w:val="center"/>
          </w:tcPr>
          <w:p w14:paraId="264DFF3C" w14:textId="199CC1B3" w:rsidR="00493E77" w:rsidRDefault="00493E77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Appendix</w:t>
            </w:r>
          </w:p>
        </w:tc>
        <w:tc>
          <w:tcPr>
            <w:tcW w:w="1194" w:type="dxa"/>
            <w:vAlign w:val="center"/>
          </w:tcPr>
          <w:p w14:paraId="1945600A" w14:textId="77777777" w:rsidR="00493E77" w:rsidRDefault="00493E77" w:rsidP="00CE16CA">
            <w:pPr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</w:tr>
    </w:tbl>
    <w:p w14:paraId="50E0DDC6" w14:textId="44D0227D" w:rsidR="009167AD" w:rsidRDefault="009167AD" w:rsidP="009167AD">
      <w:pPr>
        <w:rPr>
          <w:rFonts w:ascii="Times New Roman" w:hAnsi="Times New Roman"/>
          <w:bCs/>
          <w:sz w:val="24"/>
          <w:szCs w:val="24"/>
        </w:rPr>
      </w:pPr>
    </w:p>
    <w:p w14:paraId="7FC7FEC1" w14:textId="77777777" w:rsidR="00A244DA" w:rsidRDefault="00A244DA" w:rsidP="009167AD">
      <w:pPr>
        <w:rPr>
          <w:rFonts w:ascii="Times New Roman" w:hAnsi="Times New Roman"/>
          <w:bCs/>
          <w:sz w:val="24"/>
          <w:szCs w:val="24"/>
        </w:rPr>
      </w:pPr>
    </w:p>
    <w:sectPr w:rsidR="00A244DA" w:rsidSect="00124A00">
      <w:footerReference w:type="default" r:id="rId6"/>
      <w:pgSz w:w="11909" w:h="16834" w:code="9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fmt="lowerRoman"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643F76" w14:textId="77777777" w:rsidR="006E7CF8" w:rsidRDefault="006E7CF8" w:rsidP="009167AD">
      <w:pPr>
        <w:spacing w:after="0" w:line="240" w:lineRule="auto"/>
      </w:pPr>
      <w:r>
        <w:separator/>
      </w:r>
    </w:p>
  </w:endnote>
  <w:endnote w:type="continuationSeparator" w:id="0">
    <w:p w14:paraId="217E8D41" w14:textId="77777777" w:rsidR="006E7CF8" w:rsidRDefault="006E7CF8" w:rsidP="009167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altName w:val="Shruti"/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61233442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EEA52E4" w14:textId="555AAA31" w:rsidR="00124A00" w:rsidRDefault="00124A0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97F7F78" w14:textId="77777777" w:rsidR="00124A00" w:rsidRDefault="00124A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2FA3715" w14:textId="77777777" w:rsidR="006E7CF8" w:rsidRDefault="006E7CF8" w:rsidP="009167AD">
      <w:pPr>
        <w:spacing w:after="0" w:line="240" w:lineRule="auto"/>
      </w:pPr>
      <w:r>
        <w:separator/>
      </w:r>
    </w:p>
  </w:footnote>
  <w:footnote w:type="continuationSeparator" w:id="0">
    <w:p w14:paraId="72BA3141" w14:textId="77777777" w:rsidR="006E7CF8" w:rsidRDefault="006E7CF8" w:rsidP="009167A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xNDExNTMwNTE1MTdV0lEKTi0uzszPAykwrgUA9JtwBywAAAA="/>
  </w:docVars>
  <w:rsids>
    <w:rsidRoot w:val="009167AD"/>
    <w:rsid w:val="00090849"/>
    <w:rsid w:val="00124A00"/>
    <w:rsid w:val="00202AEF"/>
    <w:rsid w:val="00207D1D"/>
    <w:rsid w:val="002E2703"/>
    <w:rsid w:val="00326325"/>
    <w:rsid w:val="00365C61"/>
    <w:rsid w:val="00371328"/>
    <w:rsid w:val="004138DE"/>
    <w:rsid w:val="00493E77"/>
    <w:rsid w:val="005D1845"/>
    <w:rsid w:val="006E7CF8"/>
    <w:rsid w:val="009167AD"/>
    <w:rsid w:val="00A244DA"/>
    <w:rsid w:val="00C110E1"/>
    <w:rsid w:val="00C70E85"/>
    <w:rsid w:val="00CE16CA"/>
    <w:rsid w:val="00EC64E4"/>
    <w:rsid w:val="00F132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773BB5"/>
  <w15:chartTrackingRefBased/>
  <w15:docId w15:val="{2FEA5691-296D-458F-9D0A-8F372458E4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67AD"/>
    <w:pPr>
      <w:spacing w:after="200" w:line="276" w:lineRule="auto"/>
    </w:pPr>
    <w:rPr>
      <w:rFonts w:ascii="Calibri" w:eastAsia="Times New Roman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167A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167A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9167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167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67AD"/>
    <w:rPr>
      <w:rFonts w:ascii="Calibri" w:eastAsia="Times New Roman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9167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67AD"/>
    <w:rPr>
      <w:rFonts w:ascii="Calibri" w:eastAsia="Times New Roman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7</Pages>
  <Words>223</Words>
  <Characters>127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shan Aghera</dc:creator>
  <cp:keywords/>
  <dc:description/>
  <cp:lastModifiedBy>Kishan Aghera</cp:lastModifiedBy>
  <cp:revision>11</cp:revision>
  <dcterms:created xsi:type="dcterms:W3CDTF">2020-10-18T10:07:00Z</dcterms:created>
  <dcterms:modified xsi:type="dcterms:W3CDTF">2020-10-19T08:59:00Z</dcterms:modified>
</cp:coreProperties>
</file>